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D8F6E4" w14:textId="1BF47144" w:rsidR="005244E0" w:rsidRDefault="00B62474" w:rsidP="005244E0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705344" behindDoc="0" locked="0" layoutInCell="1" allowOverlap="1" wp14:anchorId="669BA398" wp14:editId="38D28B68">
            <wp:simplePos x="0" y="0"/>
            <wp:positionH relativeFrom="margin">
              <wp:posOffset>4627245</wp:posOffset>
            </wp:positionH>
            <wp:positionV relativeFrom="paragraph">
              <wp:posOffset>10160</wp:posOffset>
            </wp:positionV>
            <wp:extent cx="1504950" cy="2106295"/>
            <wp:effectExtent l="0" t="0" r="0" b="825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210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4E0">
        <w:t>Many fresh fruit a</w:t>
      </w:r>
      <w:bookmarkStart w:id="0" w:name="_GoBack"/>
      <w:bookmarkEnd w:id="0"/>
      <w:r w:rsidR="005244E0">
        <w:t xml:space="preserve">nd vegetables produce </w:t>
      </w:r>
      <w:proofErr w:type="spellStart"/>
      <w:r w:rsidR="005244E0">
        <w:t>ethene</w:t>
      </w:r>
      <w:proofErr w:type="spellEnd"/>
      <w:r w:rsidR="005244E0">
        <w:t>.</w:t>
      </w:r>
    </w:p>
    <w:p w14:paraId="49845CF9" w14:textId="06100FDC" w:rsidR="005244E0" w:rsidRDefault="005244E0" w:rsidP="005244E0">
      <w:pPr>
        <w:pStyle w:val="Questioncontext"/>
      </w:pPr>
      <w:r>
        <w:t>This gas may then ripen other fruit which is unripe.</w:t>
      </w:r>
      <w:r w:rsidRPr="005D6660">
        <w:t xml:space="preserve"> </w:t>
      </w:r>
    </w:p>
    <w:p w14:paraId="75EF959E" w14:textId="63682999" w:rsidR="005244E0" w:rsidRDefault="005244E0" w:rsidP="005244E0">
      <w:pPr>
        <w:pStyle w:val="Questioncontext"/>
      </w:pPr>
    </w:p>
    <w:p w14:paraId="67000A4A" w14:textId="6B5304E6" w:rsidR="00AE3670" w:rsidRPr="004A644B" w:rsidRDefault="00CB099B" w:rsidP="007D4C34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5584" behindDoc="1" locked="0" layoutInCell="1" allowOverlap="1" wp14:anchorId="67564044" wp14:editId="18ADE9A4">
                <wp:simplePos x="0" y="0"/>
                <wp:positionH relativeFrom="margin">
                  <wp:posOffset>4464050</wp:posOffset>
                </wp:positionH>
                <wp:positionV relativeFrom="paragraph">
                  <wp:posOffset>1479550</wp:posOffset>
                </wp:positionV>
                <wp:extent cx="1771650" cy="1404620"/>
                <wp:effectExtent l="0" t="0" r="0" b="825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1D23B" w14:textId="77777777" w:rsidR="00CB099B" w:rsidRPr="008659A8" w:rsidRDefault="00CB099B" w:rsidP="00CB099B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5640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1.5pt;margin-top:116.5pt;width:139.5pt;height:110.6pt;z-index:-2516008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" stroked="f">
                <v:textbox style="mso-fit-shape-to-text:t">
                  <w:txbxContent>
                    <w:p w14:paraId="26C1D23B" w14:textId="77777777" w:rsidR="00CB099B" w:rsidRPr="008659A8" w:rsidRDefault="00CB099B" w:rsidP="00CB099B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44E0">
        <w:t xml:space="preserve">The table below shows how much </w:t>
      </w:r>
      <w:proofErr w:type="spellStart"/>
      <w:r w:rsidR="005244E0">
        <w:t>ethene</w:t>
      </w:r>
      <w:proofErr w:type="spellEnd"/>
      <w:r w:rsidR="005244E0">
        <w:t xml:space="preserve"> (in cm</w:t>
      </w:r>
      <w:r w:rsidR="005244E0" w:rsidRPr="003E4A54">
        <w:rPr>
          <w:vertAlign w:val="superscript"/>
        </w:rPr>
        <w:t>3</w:t>
      </w:r>
      <w:r w:rsidR="005244E0">
        <w:t>) is produced from 1 kg of fruit each hour.</w:t>
      </w:r>
    </w:p>
    <w:tbl>
      <w:tblPr>
        <w:tblStyle w:val="TableGrid"/>
        <w:tblW w:w="0" w:type="auto"/>
        <w:tblInd w:w="721" w:type="dxa"/>
        <w:tblLook w:val="04A0" w:firstRow="1" w:lastRow="0" w:firstColumn="1" w:lastColumn="0" w:noHBand="0" w:noVBand="1"/>
      </w:tblPr>
      <w:tblGrid>
        <w:gridCol w:w="3114"/>
        <w:gridCol w:w="3118"/>
      </w:tblGrid>
      <w:tr w:rsidR="005244E0" w14:paraId="10858552" w14:textId="77777777" w:rsidTr="00C47CFA">
        <w:tc>
          <w:tcPr>
            <w:tcW w:w="3114" w:type="dxa"/>
            <w:shd w:val="clear" w:color="auto" w:fill="D9D9D9" w:themeFill="background1" w:themeFillShade="D9"/>
          </w:tcPr>
          <w:p w14:paraId="0F21F19C" w14:textId="0F09BEF5" w:rsidR="005244E0" w:rsidRPr="00AF0AF9" w:rsidRDefault="005244E0" w:rsidP="00C47CFA">
            <w:pPr>
              <w:rPr>
                <w:rFonts w:ascii="Arial" w:hAnsi="Arial" w:cs="Arial"/>
                <w:b/>
                <w:bCs/>
              </w:rPr>
            </w:pPr>
            <w:r w:rsidRPr="00AF0AF9">
              <w:rPr>
                <w:rFonts w:ascii="Arial" w:hAnsi="Arial" w:cs="Arial"/>
                <w:b/>
                <w:bCs/>
              </w:rPr>
              <w:t>Name of fruit or vegetabl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43E9922" w14:textId="33A6AAD5" w:rsidR="005244E0" w:rsidRPr="00AF0AF9" w:rsidRDefault="005244E0" w:rsidP="00C47CFA">
            <w:pPr>
              <w:rPr>
                <w:rFonts w:ascii="Arial" w:hAnsi="Arial" w:cs="Arial"/>
                <w:b/>
                <w:bCs/>
              </w:rPr>
            </w:pPr>
            <w:r w:rsidRPr="00AF0AF9">
              <w:rPr>
                <w:rFonts w:ascii="Arial" w:hAnsi="Arial" w:cs="Arial"/>
                <w:b/>
                <w:bCs/>
              </w:rPr>
              <w:t xml:space="preserve">Volume of </w:t>
            </w:r>
            <w:proofErr w:type="spellStart"/>
            <w:r w:rsidRPr="00AF0AF9">
              <w:rPr>
                <w:rFonts w:ascii="Arial" w:hAnsi="Arial" w:cs="Arial"/>
                <w:b/>
                <w:bCs/>
              </w:rPr>
              <w:t>ethene</w:t>
            </w:r>
            <w:proofErr w:type="spellEnd"/>
            <w:r w:rsidRPr="00AF0AF9">
              <w:rPr>
                <w:rFonts w:ascii="Arial" w:hAnsi="Arial" w:cs="Arial"/>
                <w:b/>
                <w:bCs/>
              </w:rPr>
              <w:t xml:space="preserve"> produced by 1 kg of fruit in 1 hour (in cm</w:t>
            </w:r>
            <w:r w:rsidRPr="00AF0AF9">
              <w:rPr>
                <w:rFonts w:ascii="Arial" w:hAnsi="Arial" w:cs="Arial"/>
                <w:b/>
                <w:bCs/>
                <w:vertAlign w:val="superscript"/>
              </w:rPr>
              <w:t>3</w:t>
            </w:r>
            <w:r w:rsidRPr="00AF0AF9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5244E0" w14:paraId="6156527C" w14:textId="77777777" w:rsidTr="00C47CFA">
        <w:tc>
          <w:tcPr>
            <w:tcW w:w="3114" w:type="dxa"/>
          </w:tcPr>
          <w:p w14:paraId="6D5857B4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cot</w:t>
            </w:r>
          </w:p>
        </w:tc>
        <w:tc>
          <w:tcPr>
            <w:tcW w:w="3118" w:type="dxa"/>
          </w:tcPr>
          <w:p w14:paraId="71298814" w14:textId="77777777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5244E0" w14:paraId="7869B20F" w14:textId="77777777" w:rsidTr="00C47CFA">
        <w:tc>
          <w:tcPr>
            <w:tcW w:w="3114" w:type="dxa"/>
          </w:tcPr>
          <w:p w14:paraId="47A75C8D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ocado</w:t>
            </w:r>
          </w:p>
        </w:tc>
        <w:tc>
          <w:tcPr>
            <w:tcW w:w="3118" w:type="dxa"/>
          </w:tcPr>
          <w:p w14:paraId="7A967093" w14:textId="77777777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0</w:t>
            </w:r>
          </w:p>
        </w:tc>
      </w:tr>
      <w:tr w:rsidR="005244E0" w14:paraId="5AAA0462" w14:textId="77777777" w:rsidTr="00C47CFA">
        <w:tc>
          <w:tcPr>
            <w:tcW w:w="3114" w:type="dxa"/>
          </w:tcPr>
          <w:p w14:paraId="09E0D0A1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ubarb</w:t>
            </w:r>
          </w:p>
        </w:tc>
        <w:tc>
          <w:tcPr>
            <w:tcW w:w="3118" w:type="dxa"/>
          </w:tcPr>
          <w:p w14:paraId="10B0689D" w14:textId="028F0778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5</w:t>
            </w:r>
          </w:p>
        </w:tc>
      </w:tr>
      <w:tr w:rsidR="005244E0" w14:paraId="75E2753A" w14:textId="77777777" w:rsidTr="00C47CFA">
        <w:tc>
          <w:tcPr>
            <w:tcW w:w="3114" w:type="dxa"/>
          </w:tcPr>
          <w:p w14:paraId="47770A07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ana</w:t>
            </w:r>
          </w:p>
        </w:tc>
        <w:tc>
          <w:tcPr>
            <w:tcW w:w="3118" w:type="dxa"/>
          </w:tcPr>
          <w:p w14:paraId="3CC893FF" w14:textId="26D249A5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2</w:t>
            </w:r>
          </w:p>
        </w:tc>
      </w:tr>
      <w:tr w:rsidR="005244E0" w14:paraId="5F8D7AE6" w14:textId="77777777" w:rsidTr="00C47CFA">
        <w:tc>
          <w:tcPr>
            <w:tcW w:w="3114" w:type="dxa"/>
          </w:tcPr>
          <w:p w14:paraId="0BB818E0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neapple</w:t>
            </w:r>
          </w:p>
        </w:tc>
        <w:tc>
          <w:tcPr>
            <w:tcW w:w="3118" w:type="dxa"/>
          </w:tcPr>
          <w:p w14:paraId="309F04F2" w14:textId="05C3A4D9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 × 10</w:t>
            </w:r>
            <w:r>
              <w:rPr>
                <w:rFonts w:ascii="Arial" w:hAnsi="Arial" w:cs="Arial"/>
                <w:vertAlign w:val="superscript"/>
              </w:rPr>
              <w:t>–</w:t>
            </w:r>
            <w:r w:rsidRPr="003042AE">
              <w:rPr>
                <w:rFonts w:ascii="Arial" w:hAnsi="Arial" w:cs="Arial"/>
                <w:vertAlign w:val="superscript"/>
              </w:rPr>
              <w:t>3</w:t>
            </w:r>
          </w:p>
        </w:tc>
      </w:tr>
      <w:tr w:rsidR="005244E0" w14:paraId="0DF74E87" w14:textId="77777777" w:rsidTr="00C47CFA">
        <w:tc>
          <w:tcPr>
            <w:tcW w:w="3114" w:type="dxa"/>
          </w:tcPr>
          <w:p w14:paraId="51B0B23B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ion fruit</w:t>
            </w:r>
          </w:p>
        </w:tc>
        <w:tc>
          <w:tcPr>
            <w:tcW w:w="3118" w:type="dxa"/>
          </w:tcPr>
          <w:p w14:paraId="02B251C3" w14:textId="06AA0D72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5</w:t>
            </w:r>
          </w:p>
        </w:tc>
      </w:tr>
      <w:tr w:rsidR="005244E0" w14:paraId="6C119D47" w14:textId="77777777" w:rsidTr="00C47CFA">
        <w:tc>
          <w:tcPr>
            <w:tcW w:w="3114" w:type="dxa"/>
          </w:tcPr>
          <w:p w14:paraId="638C5CB9" w14:textId="77777777" w:rsidR="005244E0" w:rsidRPr="003E4A54" w:rsidRDefault="005244E0" w:rsidP="00C4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</w:tc>
        <w:tc>
          <w:tcPr>
            <w:tcW w:w="3118" w:type="dxa"/>
          </w:tcPr>
          <w:p w14:paraId="1ACE0139" w14:textId="5BDE7F24" w:rsidR="005244E0" w:rsidRPr="003E4A54" w:rsidRDefault="005244E0" w:rsidP="005244E0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</w:t>
            </w:r>
          </w:p>
        </w:tc>
      </w:tr>
    </w:tbl>
    <w:p w14:paraId="71FDACDD" w14:textId="69F807E0" w:rsidR="005244E0" w:rsidRDefault="005244E0" w:rsidP="005244E0">
      <w:pPr>
        <w:pStyle w:val="Question"/>
      </w:pPr>
      <w:r>
        <w:t xml:space="preserve">Write the volume of </w:t>
      </w:r>
      <w:proofErr w:type="spellStart"/>
      <w:r>
        <w:t>ethene</w:t>
      </w:r>
      <w:proofErr w:type="spellEnd"/>
      <w:r>
        <w:t xml:space="preserve"> produced by 1 kg of pineapple per hour as a normal number (that is, one </w:t>
      </w:r>
      <w:r w:rsidRPr="00196A39">
        <w:t xml:space="preserve">not </w:t>
      </w:r>
      <w:r>
        <w:t>in standard form).</w:t>
      </w:r>
      <w:r w:rsidR="00CB099B" w:rsidRPr="00CB099B">
        <w:rPr>
          <w:noProof/>
          <w:lang w:eastAsia="en-GB"/>
        </w:rPr>
        <w:t xml:space="preserve"> </w:t>
      </w:r>
    </w:p>
    <w:p w14:paraId="6BAB2B20" w14:textId="727E38AE" w:rsidR="005244E0" w:rsidRPr="005244E0" w:rsidRDefault="00DE7BF6" w:rsidP="005244E0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20A25F11" w14:textId="77777777" w:rsidR="005244E0" w:rsidRDefault="005244E0" w:rsidP="005244E0">
      <w:pPr>
        <w:pStyle w:val="Question"/>
      </w:pPr>
      <w:r>
        <w:t xml:space="preserve">Calculate the volume of </w:t>
      </w:r>
      <w:proofErr w:type="spellStart"/>
      <w:r>
        <w:t>ethene</w:t>
      </w:r>
      <w:proofErr w:type="spellEnd"/>
      <w:r>
        <w:t xml:space="preserve"> produced by the following masses of fruit.</w:t>
      </w:r>
    </w:p>
    <w:p w14:paraId="1025CD25" w14:textId="77777777" w:rsidR="005244E0" w:rsidRDefault="005244E0" w:rsidP="005244E0">
      <w:pPr>
        <w:pStyle w:val="Questioncontext"/>
      </w:pPr>
      <w:r>
        <w:t>Remember to give units in your answers.</w:t>
      </w:r>
    </w:p>
    <w:p w14:paraId="385D5D40" w14:textId="55997706" w:rsidR="005244E0" w:rsidRPr="005244E0" w:rsidRDefault="00DE7BF6" w:rsidP="00161584">
      <w:pPr>
        <w:pStyle w:val="Question"/>
        <w:numPr>
          <w:ilvl w:val="0"/>
          <w:numId w:val="3"/>
        </w:numPr>
      </w:pPr>
      <w:r>
        <w:rPr>
          <w:b w:val="0"/>
          <w:bCs w:val="0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C851A9B" wp14:editId="0BB75AAE">
                <wp:simplePos x="0" y="0"/>
                <wp:positionH relativeFrom="column">
                  <wp:posOffset>898498</wp:posOffset>
                </wp:positionH>
                <wp:positionV relativeFrom="paragraph">
                  <wp:posOffset>245745</wp:posOffset>
                </wp:positionV>
                <wp:extent cx="3013075" cy="23020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075" cy="2302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10492997" id="Rectangle 4" o:spid="_x0000_s1026" style="position:absolute;margin-left:70.75pt;margin-top:19.35pt;width:237.25pt;height:18.1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" fillcolor="#f2f2f2 [3052]" stroked="f" strokeweight="1pt"/>
            </w:pict>
          </mc:Fallback>
        </mc:AlternateContent>
      </w:r>
      <w:r w:rsidR="005244E0">
        <w:t>2 kg of bananas in 1 hour</w:t>
      </w:r>
      <w:r w:rsidR="005244E0">
        <w:br/>
      </w:r>
    </w:p>
    <w:p w14:paraId="22136A66" w14:textId="6796BA1B" w:rsidR="005244E0" w:rsidRPr="005244E0" w:rsidRDefault="005244E0" w:rsidP="005244E0">
      <w:pPr>
        <w:pStyle w:val="Question"/>
        <w:numPr>
          <w:ilvl w:val="0"/>
          <w:numId w:val="0"/>
        </w:numPr>
        <w:ind w:left="1440"/>
      </w:pPr>
    </w:p>
    <w:p w14:paraId="45493F7B" w14:textId="71C23A8F" w:rsidR="005244E0" w:rsidRPr="005244E0" w:rsidRDefault="00DE7BF6" w:rsidP="00161584">
      <w:pPr>
        <w:pStyle w:val="Question"/>
        <w:numPr>
          <w:ilvl w:val="0"/>
          <w:numId w:val="3"/>
        </w:numPr>
        <w:rPr>
          <w:rStyle w:val="AnswercontextChar"/>
          <w:b/>
          <w:iCs w:val="0"/>
          <w:color w:val="auto"/>
          <w:shd w:val="clear" w:color="auto" w:fill="auto"/>
        </w:rPr>
      </w:pPr>
      <w:r>
        <w:rPr>
          <w:b w:val="0"/>
          <w:bCs w:val="0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36EEED1" wp14:editId="63E45E9E">
                <wp:simplePos x="0" y="0"/>
                <wp:positionH relativeFrom="column">
                  <wp:posOffset>898497</wp:posOffset>
                </wp:positionH>
                <wp:positionV relativeFrom="paragraph">
                  <wp:posOffset>180671</wp:posOffset>
                </wp:positionV>
                <wp:extent cx="3013075" cy="230201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075" cy="2302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53EEB5D9" id="Rectangle 21" o:spid="_x0000_s1026" style="position:absolute;margin-left:70.75pt;margin-top:14.25pt;width:237.25pt;height:18.15pt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" fillcolor="#f2f2f2 [3052]" stroked="f" strokeweight="1pt"/>
            </w:pict>
          </mc:Fallback>
        </mc:AlternateContent>
      </w:r>
      <w:r w:rsidR="005244E0">
        <w:t>200 g of apricots in 1 hour</w:t>
      </w:r>
      <w:r w:rsidR="005244E0">
        <w:br/>
      </w:r>
    </w:p>
    <w:p w14:paraId="7857CE48" w14:textId="77777777" w:rsidR="005244E0" w:rsidRPr="005244E0" w:rsidRDefault="005244E0" w:rsidP="005244E0">
      <w:pPr>
        <w:pStyle w:val="Question"/>
        <w:numPr>
          <w:ilvl w:val="0"/>
          <w:numId w:val="0"/>
        </w:numPr>
      </w:pPr>
    </w:p>
    <w:p w14:paraId="7332FF14" w14:textId="0595F289" w:rsidR="005244E0" w:rsidRPr="005244E0" w:rsidRDefault="00DE7BF6" w:rsidP="00161584">
      <w:pPr>
        <w:pStyle w:val="Question"/>
        <w:numPr>
          <w:ilvl w:val="0"/>
          <w:numId w:val="3"/>
        </w:numPr>
      </w:pPr>
      <w:r>
        <w:rPr>
          <w:b w:val="0"/>
          <w:bCs w:val="0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C7FA945" wp14:editId="4393354C">
                <wp:simplePos x="0" y="0"/>
                <wp:positionH relativeFrom="column">
                  <wp:posOffset>881656</wp:posOffset>
                </wp:positionH>
                <wp:positionV relativeFrom="paragraph">
                  <wp:posOffset>203835</wp:posOffset>
                </wp:positionV>
                <wp:extent cx="3013075" cy="230201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075" cy="2302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96E7182" id="Rectangle 24" o:spid="_x0000_s1026" style="position:absolute;margin-left:69.4pt;margin-top:16.05pt;width:237.25pt;height:18.1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" fillcolor="#f2f2f2 [3052]" stroked="f" strokeweight="1pt"/>
            </w:pict>
          </mc:Fallback>
        </mc:AlternateContent>
      </w:r>
      <w:r w:rsidR="005244E0">
        <w:t>4 kg of pears in 2 hours</w:t>
      </w:r>
      <w:r w:rsidR="005244E0">
        <w:br/>
      </w:r>
    </w:p>
    <w:p w14:paraId="034F1610" w14:textId="104D6E87" w:rsidR="005244E0" w:rsidRPr="005244E0" w:rsidRDefault="005244E0" w:rsidP="005244E0">
      <w:pPr>
        <w:pStyle w:val="Question"/>
        <w:numPr>
          <w:ilvl w:val="0"/>
          <w:numId w:val="0"/>
        </w:numPr>
      </w:pPr>
    </w:p>
    <w:p w14:paraId="2860BB00" w14:textId="15E5A821" w:rsidR="005244E0" w:rsidRDefault="00DE7BF6" w:rsidP="00161584">
      <w:pPr>
        <w:pStyle w:val="Question"/>
        <w:numPr>
          <w:ilvl w:val="0"/>
          <w:numId w:val="3"/>
        </w:numPr>
      </w:pPr>
      <w:r>
        <w:rPr>
          <w:b w:val="0"/>
          <w:bCs w:val="0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77107C9" wp14:editId="536D6C93">
                <wp:simplePos x="0" y="0"/>
                <wp:positionH relativeFrom="column">
                  <wp:posOffset>882595</wp:posOffset>
                </wp:positionH>
                <wp:positionV relativeFrom="paragraph">
                  <wp:posOffset>236330</wp:posOffset>
                </wp:positionV>
                <wp:extent cx="3013075" cy="230201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075" cy="2302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57BE8C3B" id="Rectangle 27" o:spid="_x0000_s1026" style="position:absolute;margin-left:69.5pt;margin-top:18.6pt;width:237.25pt;height:18.1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" fillcolor="#f2f2f2 [3052]" stroked="f" strokeweight="1pt"/>
            </w:pict>
          </mc:Fallback>
        </mc:AlternateContent>
      </w:r>
      <w:r w:rsidR="00B12B3D">
        <w:t>150 g of apricots in 30 minutes</w:t>
      </w:r>
      <w:r w:rsidR="005244E0">
        <w:br/>
      </w:r>
      <w:r w:rsidR="005244E0" w:rsidRPr="00E12FC4">
        <w:br/>
      </w:r>
    </w:p>
    <w:p w14:paraId="13AA3807" w14:textId="77777777" w:rsidR="005244E0" w:rsidRPr="005244E0" w:rsidRDefault="005244E0" w:rsidP="005244E0">
      <w:pPr>
        <w:pStyle w:val="Question"/>
        <w:numPr>
          <w:ilvl w:val="0"/>
          <w:numId w:val="0"/>
        </w:numPr>
      </w:pPr>
    </w:p>
    <w:p w14:paraId="50BCAC53" w14:textId="77777777" w:rsidR="007D4C34" w:rsidRDefault="007D4C34">
      <w:pPr>
        <w:rPr>
          <w:rFonts w:ascii="Arial" w:hAnsi="Arial" w:cs="Arial"/>
          <w:b/>
          <w:bCs/>
        </w:rPr>
      </w:pPr>
      <w:r>
        <w:br w:type="page"/>
      </w:r>
    </w:p>
    <w:p w14:paraId="21F2B596" w14:textId="40C13FE3" w:rsidR="005244E0" w:rsidRDefault="005244E0" w:rsidP="005244E0">
      <w:pPr>
        <w:pStyle w:val="Question"/>
      </w:pPr>
      <w:r>
        <w:lastRenderedPageBreak/>
        <w:t>Calculate the mass of passion fruits that will produce exactly 1.00 dm</w:t>
      </w:r>
      <w:r w:rsidRPr="00E12FC4">
        <w:rPr>
          <w:vertAlign w:val="superscript"/>
        </w:rPr>
        <w:t>3</w:t>
      </w:r>
      <w:r>
        <w:t xml:space="preserve"> (1 litre) of </w:t>
      </w:r>
      <w:proofErr w:type="spellStart"/>
      <w:r>
        <w:t>ethene</w:t>
      </w:r>
      <w:proofErr w:type="spellEnd"/>
      <w:r>
        <w:t xml:space="preserve"> in 1 hour.</w:t>
      </w:r>
    </w:p>
    <w:p w14:paraId="772CF303" w14:textId="77777777" w:rsidR="005244E0" w:rsidRPr="00E12FC4" w:rsidRDefault="005244E0" w:rsidP="005244E0">
      <w:pPr>
        <w:pStyle w:val="Questioncontext"/>
      </w:pPr>
      <w:r>
        <w:t>Give your answer to 3 significant figures.</w:t>
      </w:r>
    </w:p>
    <w:p w14:paraId="7A6B9BAF" w14:textId="19725C02" w:rsidR="005244E0" w:rsidRPr="005244E0" w:rsidRDefault="00DE7BF6" w:rsidP="005244E0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0D409166" w14:textId="77777777" w:rsidR="005244E0" w:rsidRDefault="005244E0" w:rsidP="005244E0">
      <w:pPr>
        <w:pStyle w:val="Question"/>
        <w:rPr>
          <w:color w:val="000000" w:themeColor="text1"/>
        </w:rPr>
      </w:pPr>
      <w:r>
        <w:rPr>
          <w:color w:val="000000" w:themeColor="text1"/>
        </w:rPr>
        <w:t xml:space="preserve">Scientists have produced </w:t>
      </w:r>
      <w:proofErr w:type="spellStart"/>
      <w:r>
        <w:rPr>
          <w:color w:val="000000" w:themeColor="text1"/>
        </w:rPr>
        <w:t>ethene</w:t>
      </w:r>
      <w:proofErr w:type="spellEnd"/>
      <w:r>
        <w:rPr>
          <w:color w:val="000000" w:themeColor="text1"/>
        </w:rPr>
        <w:t xml:space="preserve"> scavengers that are based on the metal called palladium.</w:t>
      </w:r>
    </w:p>
    <w:p w14:paraId="01169D3F" w14:textId="77777777" w:rsidR="005244E0" w:rsidRDefault="005244E0" w:rsidP="005244E0">
      <w:pPr>
        <w:pStyle w:val="Questioncontext"/>
      </w:pPr>
      <w:r>
        <w:t xml:space="preserve">These can reduce the </w:t>
      </w:r>
      <w:proofErr w:type="spellStart"/>
      <w:r>
        <w:t>ethene</w:t>
      </w:r>
      <w:proofErr w:type="spellEnd"/>
      <w:r>
        <w:t xml:space="preserve"> concentration by 95%.</w:t>
      </w:r>
    </w:p>
    <w:p w14:paraId="2C5119A8" w14:textId="4959F3B3" w:rsidR="00AE3670" w:rsidRDefault="00624318" w:rsidP="00624318">
      <w:pPr>
        <w:pStyle w:val="Question"/>
        <w:numPr>
          <w:ilvl w:val="0"/>
          <w:numId w:val="0"/>
        </w:numPr>
        <w:ind w:left="720"/>
        <w:rPr>
          <w:color w:val="000000" w:themeColor="text1"/>
        </w:rPr>
      </w:pPr>
      <w:proofErr w:type="spellStart"/>
      <w:r>
        <w:rPr>
          <w:color w:val="000000" w:themeColor="text1"/>
        </w:rPr>
        <w:t>i</w:t>
      </w:r>
      <w:proofErr w:type="spellEnd"/>
      <w:r>
        <w:rPr>
          <w:color w:val="000000" w:themeColor="text1"/>
        </w:rPr>
        <w:t xml:space="preserve">) </w:t>
      </w:r>
      <w:r w:rsidR="005244E0" w:rsidRPr="00AE3670">
        <w:rPr>
          <w:color w:val="000000" w:themeColor="text1"/>
        </w:rPr>
        <w:t xml:space="preserve">A sample of gas </w:t>
      </w:r>
      <w:r w:rsidR="005244E0" w:rsidRPr="005244E0">
        <w:t>contains</w:t>
      </w:r>
      <w:r w:rsidR="005244E0" w:rsidRPr="00AE3670">
        <w:rPr>
          <w:color w:val="000000" w:themeColor="text1"/>
        </w:rPr>
        <w:t xml:space="preserve"> 5000 dm</w:t>
      </w:r>
      <w:r w:rsidR="005244E0" w:rsidRPr="00AE3670">
        <w:rPr>
          <w:color w:val="000000" w:themeColor="text1"/>
          <w:vertAlign w:val="superscript"/>
        </w:rPr>
        <w:t>3</w:t>
      </w:r>
      <w:r w:rsidR="005244E0" w:rsidRPr="00AE3670">
        <w:rPr>
          <w:color w:val="000000" w:themeColor="text1"/>
        </w:rPr>
        <w:t xml:space="preserve"> of </w:t>
      </w:r>
      <w:proofErr w:type="spellStart"/>
      <w:r w:rsidR="005244E0" w:rsidRPr="00AE3670">
        <w:rPr>
          <w:color w:val="000000" w:themeColor="text1"/>
        </w:rPr>
        <w:t>ethene</w:t>
      </w:r>
      <w:proofErr w:type="spellEnd"/>
      <w:r w:rsidR="005244E0" w:rsidRPr="00AE3670">
        <w:rPr>
          <w:color w:val="000000" w:themeColor="text1"/>
        </w:rPr>
        <w:t>.</w:t>
      </w:r>
    </w:p>
    <w:p w14:paraId="0E457578" w14:textId="3E521BDF" w:rsidR="005244E0" w:rsidRPr="00AE3670" w:rsidRDefault="005244E0" w:rsidP="00AE3670">
      <w:pPr>
        <w:pStyle w:val="Questioncontext"/>
      </w:pPr>
      <w:r w:rsidRPr="00AE3670">
        <w:t xml:space="preserve">Calculate the volume of </w:t>
      </w:r>
      <w:proofErr w:type="spellStart"/>
      <w:r w:rsidRPr="00AE3670">
        <w:t>ethene</w:t>
      </w:r>
      <w:proofErr w:type="spellEnd"/>
      <w:r w:rsidRPr="00AE3670">
        <w:t xml:space="preserve"> that remains after the </w:t>
      </w:r>
      <w:proofErr w:type="spellStart"/>
      <w:r w:rsidRPr="00AE3670">
        <w:t>ethene</w:t>
      </w:r>
      <w:proofErr w:type="spellEnd"/>
      <w:r w:rsidRPr="00AE3670">
        <w:t xml:space="preserve"> scavengers have been used.</w:t>
      </w:r>
    </w:p>
    <w:p w14:paraId="19B84281" w14:textId="77777777" w:rsidR="005244E0" w:rsidRDefault="005244E0" w:rsidP="00AE3670">
      <w:pPr>
        <w:pStyle w:val="Questioncontext"/>
      </w:pPr>
      <w:r>
        <w:t>Show your working.</w:t>
      </w:r>
    </w:p>
    <w:p w14:paraId="5E7F4DD5" w14:textId="7647690D" w:rsidR="005244E0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2C95FFF3" w14:textId="77777777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0AA3E20F" w14:textId="4C24104C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1E920BF4" w14:textId="77777777" w:rsidR="00DE7BF6" w:rsidRPr="00AE3670" w:rsidRDefault="00DE7BF6" w:rsidP="00AE3670">
      <w:pPr>
        <w:pStyle w:val="Answertext"/>
        <w:rPr>
          <w:rFonts w:eastAsiaTheme="minorEastAsia"/>
        </w:rPr>
      </w:pPr>
    </w:p>
    <w:p w14:paraId="54D9C02A" w14:textId="07F47C87" w:rsidR="005244E0" w:rsidRPr="00624318" w:rsidRDefault="00624318" w:rsidP="00624318">
      <w:pPr>
        <w:pStyle w:val="Question"/>
        <w:numPr>
          <w:ilvl w:val="0"/>
          <w:numId w:val="0"/>
        </w:numPr>
        <w:ind w:left="720"/>
        <w:rPr>
          <w:color w:val="000000" w:themeColor="text1"/>
        </w:rPr>
      </w:pPr>
      <w:proofErr w:type="gramStart"/>
      <w:r>
        <w:rPr>
          <w:rFonts w:eastAsiaTheme="minorEastAsia"/>
          <w:color w:val="000000" w:themeColor="text1"/>
        </w:rPr>
        <w:t>ii</w:t>
      </w:r>
      <w:proofErr w:type="gramEnd"/>
      <w:r>
        <w:rPr>
          <w:rFonts w:eastAsiaTheme="minorEastAsia"/>
          <w:color w:val="000000" w:themeColor="text1"/>
        </w:rPr>
        <w:t xml:space="preserve">) </w:t>
      </w:r>
      <w:r w:rsidR="005244E0" w:rsidRPr="00624318">
        <w:rPr>
          <w:color w:val="000000" w:themeColor="text1"/>
        </w:rPr>
        <w:t>Explain</w:t>
      </w:r>
      <w:r w:rsidR="005244E0" w:rsidRPr="00624318">
        <w:rPr>
          <w:rFonts w:eastAsiaTheme="minorEastAsia"/>
          <w:color w:val="000000" w:themeColor="text1"/>
        </w:rPr>
        <w:t xml:space="preserve"> why </w:t>
      </w:r>
      <w:r w:rsidR="005244E0" w:rsidRPr="00624318">
        <w:rPr>
          <w:color w:val="000000" w:themeColor="text1"/>
        </w:rPr>
        <w:t>companies</w:t>
      </w:r>
      <w:r w:rsidR="005244E0" w:rsidRPr="00624318">
        <w:rPr>
          <w:rFonts w:eastAsiaTheme="minorEastAsia"/>
          <w:color w:val="000000" w:themeColor="text1"/>
        </w:rPr>
        <w:t xml:space="preserve"> that transport fruit and vegetables may use palladium-based </w:t>
      </w:r>
      <w:proofErr w:type="spellStart"/>
      <w:r w:rsidR="005244E0" w:rsidRPr="00624318">
        <w:rPr>
          <w:rFonts w:eastAsiaTheme="minorEastAsia"/>
          <w:color w:val="000000" w:themeColor="text1"/>
        </w:rPr>
        <w:t>ethene</w:t>
      </w:r>
      <w:proofErr w:type="spellEnd"/>
      <w:r w:rsidR="005244E0" w:rsidRPr="00624318">
        <w:rPr>
          <w:rFonts w:eastAsiaTheme="minorEastAsia"/>
          <w:color w:val="000000" w:themeColor="text1"/>
        </w:rPr>
        <w:t xml:space="preserve"> scavengers.</w:t>
      </w:r>
    </w:p>
    <w:p w14:paraId="58F1D7F7" w14:textId="415C12CB" w:rsidR="005244E0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0449BB35" w14:textId="1B9FA258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623C563" w14:textId="35584261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15F74DCB" w14:textId="4B703452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A9403E2" w14:textId="2A895E31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72EF3B3D" w14:textId="255FDDB7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69C9770A" w14:textId="2D8EF110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FC2BFD6" w14:textId="13F1080E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0CEC44D" w14:textId="0F6B40FD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0A8D299" w14:textId="17C03170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4335547A" w14:textId="58F7749D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8417E95" w14:textId="77777777" w:rsidR="00B12B3D" w:rsidRDefault="00B12B3D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A0EB8C0" w14:textId="01D27F9C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03763FB2" w14:textId="6A762FBC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312263D" w14:textId="7A51D2BD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0F70229" w14:textId="77777777" w:rsidR="005244E0" w:rsidRPr="007A3831" w:rsidRDefault="005244E0" w:rsidP="005244E0">
      <w:pPr>
        <w:pStyle w:val="ListParagraph"/>
        <w:rPr>
          <w:rFonts w:ascii="Arial" w:hAnsi="Arial" w:cs="Arial"/>
          <w:color w:val="000000" w:themeColor="text1"/>
        </w:rPr>
      </w:pPr>
    </w:p>
    <w:p w14:paraId="2F1ABA29" w14:textId="03097285" w:rsidR="00F13C97" w:rsidRDefault="00F13C97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br w:type="page"/>
      </w:r>
    </w:p>
    <w:p w14:paraId="1C7AF817" w14:textId="77777777" w:rsidR="005244E0" w:rsidRPr="007A3831" w:rsidRDefault="005244E0" w:rsidP="005244E0">
      <w:pPr>
        <w:pStyle w:val="ListParagraph"/>
        <w:rPr>
          <w:rFonts w:ascii="Arial" w:hAnsi="Arial" w:cs="Arial"/>
          <w:color w:val="000000" w:themeColor="text1"/>
        </w:rPr>
      </w:pPr>
    </w:p>
    <w:p w14:paraId="2F647383" w14:textId="115BBED1" w:rsidR="005244E0" w:rsidRDefault="00CB099B" w:rsidP="00AE3670">
      <w:pPr>
        <w:pStyle w:val="Question"/>
        <w:numPr>
          <w:ilvl w:val="0"/>
          <w:numId w:val="2"/>
        </w:numPr>
        <w:spacing w:before="0"/>
        <w:ind w:left="714" w:hanging="357"/>
      </w:pPr>
      <w:r>
        <w:t xml:space="preserve"> </w:t>
      </w:r>
      <w:r w:rsidR="005244E0" w:rsidRPr="00AE3670">
        <w:t>Propene</w:t>
      </w:r>
      <w:r w:rsidR="005244E0">
        <w:rPr>
          <w:color w:val="000000" w:themeColor="text1"/>
        </w:rPr>
        <w:t xml:space="preserve"> </w:t>
      </w:r>
      <w:r w:rsidR="005244E0" w:rsidRPr="007F5D35">
        <w:t>has the molecular formula C</w:t>
      </w:r>
      <w:r w:rsidR="005244E0">
        <w:rPr>
          <w:vertAlign w:val="subscript"/>
        </w:rPr>
        <w:t>3</w:t>
      </w:r>
      <w:r w:rsidR="005244E0" w:rsidRPr="007F5D35">
        <w:t>H</w:t>
      </w:r>
      <w:r w:rsidR="005244E0">
        <w:rPr>
          <w:vertAlign w:val="subscript"/>
        </w:rPr>
        <w:t>6</w:t>
      </w:r>
      <w:r w:rsidR="005244E0" w:rsidRPr="007F5D35">
        <w:t>.</w:t>
      </w:r>
    </w:p>
    <w:p w14:paraId="07B418BE" w14:textId="77777777" w:rsidR="00CE3B09" w:rsidRPr="007F5D35" w:rsidRDefault="00CE3B09" w:rsidP="00CE3B09">
      <w:pPr>
        <w:pStyle w:val="Question"/>
        <w:numPr>
          <w:ilvl w:val="0"/>
          <w:numId w:val="0"/>
        </w:numPr>
        <w:spacing w:before="0"/>
        <w:ind w:left="720" w:hanging="360"/>
      </w:pPr>
    </w:p>
    <w:p w14:paraId="4422026C" w14:textId="3CEC1D51" w:rsidR="005244E0" w:rsidRDefault="005244E0" w:rsidP="00CE3B09">
      <w:pPr>
        <w:pStyle w:val="Question"/>
        <w:numPr>
          <w:ilvl w:val="0"/>
          <w:numId w:val="10"/>
        </w:numPr>
      </w:pPr>
      <w:r>
        <w:t>Draw the structure of a propene molecule showing the chemical bonds.</w:t>
      </w:r>
    </w:p>
    <w:p w14:paraId="1DC2A6EC" w14:textId="6DFA69D9" w:rsidR="00C63E09" w:rsidRDefault="00C63E09" w:rsidP="00C63E09">
      <w:pPr>
        <w:pStyle w:val="Answertext"/>
        <w:rPr>
          <w:noProof/>
        </w:rPr>
      </w:pPr>
    </w:p>
    <w:p w14:paraId="3ABB91E8" w14:textId="77777777" w:rsidR="00DE7BF6" w:rsidRDefault="00DE7BF6" w:rsidP="00C63E09">
      <w:pPr>
        <w:pStyle w:val="Answertext"/>
      </w:pPr>
    </w:p>
    <w:p w14:paraId="0C7E94C1" w14:textId="5A849342" w:rsidR="00C63E09" w:rsidRDefault="00C63E09" w:rsidP="00C63E09">
      <w:pPr>
        <w:pStyle w:val="Answertext"/>
      </w:pPr>
    </w:p>
    <w:p w14:paraId="58064C8F" w14:textId="1806A7D3" w:rsidR="00C63E09" w:rsidRDefault="00C63E09" w:rsidP="00C63E09">
      <w:pPr>
        <w:pStyle w:val="Answertext"/>
      </w:pPr>
    </w:p>
    <w:p w14:paraId="5260F7BC" w14:textId="77777777" w:rsidR="00F13C97" w:rsidRDefault="00F13C97" w:rsidP="00C63E09">
      <w:pPr>
        <w:pStyle w:val="Answertext"/>
      </w:pPr>
    </w:p>
    <w:p w14:paraId="03CF12B7" w14:textId="565061C9" w:rsidR="00C63E09" w:rsidRPr="00AE3670" w:rsidRDefault="00C63E09" w:rsidP="00C63E09">
      <w:pPr>
        <w:pStyle w:val="Answertext"/>
      </w:pPr>
    </w:p>
    <w:p w14:paraId="58C2C9F7" w14:textId="77777777" w:rsidR="00CB099B" w:rsidRDefault="00CB099B" w:rsidP="00CB099B">
      <w:pPr>
        <w:pStyle w:val="Question"/>
        <w:numPr>
          <w:ilvl w:val="0"/>
          <w:numId w:val="8"/>
        </w:numPr>
      </w:pPr>
      <w:r>
        <w:rPr>
          <w:color w:val="000000" w:themeColor="text1"/>
        </w:rPr>
        <w:t>Propene</w:t>
      </w:r>
      <w:r w:rsidR="005244E0">
        <w:t xml:space="preserve"> is describe</w:t>
      </w:r>
      <w:r w:rsidR="00F13C97">
        <w:t>d as an unsaturated hydrocarbon</w:t>
      </w:r>
      <w:r>
        <w:t>,</w:t>
      </w:r>
      <w:r w:rsidR="00F13C97">
        <w:t xml:space="preserve"> </w:t>
      </w:r>
      <w:r>
        <w:t>define each term in the table below.</w:t>
      </w: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1586"/>
        <w:gridCol w:w="5528"/>
      </w:tblGrid>
      <w:tr w:rsidR="00AE3670" w14:paraId="0CADE30B" w14:textId="77777777" w:rsidTr="00AE3670">
        <w:tc>
          <w:tcPr>
            <w:tcW w:w="1580" w:type="dxa"/>
            <w:shd w:val="clear" w:color="auto" w:fill="auto"/>
          </w:tcPr>
          <w:p w14:paraId="4F5D4C7D" w14:textId="3F6FBC4C" w:rsidR="00AE3670" w:rsidRPr="00004D04" w:rsidRDefault="00AE3670" w:rsidP="00C47CFA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004D04">
              <w:rPr>
                <w:rFonts w:ascii="Arial" w:hAnsi="Arial" w:cs="Arial"/>
                <w:b/>
                <w:bCs/>
              </w:rPr>
              <w:t>Unsaturated</w:t>
            </w:r>
          </w:p>
        </w:tc>
        <w:tc>
          <w:tcPr>
            <w:tcW w:w="5528" w:type="dxa"/>
          </w:tcPr>
          <w:p w14:paraId="16788E84" w14:textId="77777777" w:rsidR="00AE3670" w:rsidRDefault="00DE7BF6" w:rsidP="00C47CFA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494C3C30" w14:textId="7837F9D6" w:rsidR="00DE7BF6" w:rsidRPr="00DF3EE1" w:rsidRDefault="00DE7BF6" w:rsidP="00C47CFA">
            <w:pPr>
              <w:pStyle w:val="Answertext"/>
              <w:ind w:left="0" w:firstLine="0"/>
            </w:pPr>
          </w:p>
        </w:tc>
      </w:tr>
      <w:tr w:rsidR="00AE3670" w14:paraId="2F1417D3" w14:textId="77777777" w:rsidTr="00AE3670">
        <w:tc>
          <w:tcPr>
            <w:tcW w:w="1580" w:type="dxa"/>
            <w:shd w:val="clear" w:color="auto" w:fill="auto"/>
          </w:tcPr>
          <w:p w14:paraId="05EBDC2A" w14:textId="11B13B6D" w:rsidR="00AE3670" w:rsidRPr="00004D04" w:rsidRDefault="00AE3670" w:rsidP="00C47CFA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004D04">
              <w:rPr>
                <w:rFonts w:ascii="Arial" w:hAnsi="Arial" w:cs="Arial"/>
                <w:b/>
                <w:bCs/>
              </w:rPr>
              <w:t>Hydrocarbon</w:t>
            </w:r>
          </w:p>
        </w:tc>
        <w:tc>
          <w:tcPr>
            <w:tcW w:w="5528" w:type="dxa"/>
          </w:tcPr>
          <w:p w14:paraId="1BBAD08A" w14:textId="77777777" w:rsidR="00AE3670" w:rsidRDefault="00DE7BF6" w:rsidP="00C47CFA">
            <w:pPr>
              <w:pStyle w:val="Answertext"/>
              <w:ind w:left="0" w:firstLine="0"/>
              <w:rPr>
                <w:b/>
                <w:iCs w:val="0"/>
              </w:rPr>
            </w:pPr>
            <w:r>
              <w:rPr>
                <w:b/>
                <w:iCs w:val="0"/>
              </w:rPr>
              <w:t xml:space="preserve"> </w:t>
            </w:r>
          </w:p>
          <w:p w14:paraId="4469EF74" w14:textId="4E8692CE" w:rsidR="00DE7BF6" w:rsidRPr="00DF3EE1" w:rsidRDefault="00DE7BF6" w:rsidP="00C47CFA">
            <w:pPr>
              <w:pStyle w:val="Answertext"/>
              <w:ind w:left="0" w:firstLine="0"/>
            </w:pPr>
          </w:p>
        </w:tc>
      </w:tr>
    </w:tbl>
    <w:p w14:paraId="5487DF20" w14:textId="77777777" w:rsidR="00AE3670" w:rsidRDefault="00AE3670" w:rsidP="005244E0">
      <w:pPr>
        <w:pStyle w:val="ListParagraph"/>
        <w:rPr>
          <w:rFonts w:ascii="Arial" w:hAnsi="Arial" w:cs="Arial"/>
        </w:rPr>
      </w:pPr>
    </w:p>
    <w:p w14:paraId="1C485487" w14:textId="112F313A" w:rsidR="005244E0" w:rsidRDefault="005244E0" w:rsidP="00CE3B09">
      <w:pPr>
        <w:pStyle w:val="Question"/>
        <w:numPr>
          <w:ilvl w:val="0"/>
          <w:numId w:val="8"/>
        </w:numPr>
      </w:pPr>
      <w:r>
        <w:t xml:space="preserve">State the </w:t>
      </w:r>
      <w:r w:rsidRPr="00AE3670">
        <w:rPr>
          <w:color w:val="000000" w:themeColor="text1"/>
        </w:rPr>
        <w:t>name</w:t>
      </w:r>
      <w:r>
        <w:t xml:space="preserve"> of a chemical substance that could be used to show that </w:t>
      </w:r>
      <w:r w:rsidR="00CB099B">
        <w:t>propene</w:t>
      </w:r>
      <w:r>
        <w:t xml:space="preserve"> is unsaturated.</w:t>
      </w:r>
    </w:p>
    <w:p w14:paraId="222A739E" w14:textId="4E26A57A" w:rsidR="005244E0" w:rsidRPr="00AE3670" w:rsidRDefault="00DE7BF6" w:rsidP="00AE3670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51A23762" w14:textId="77777777" w:rsidR="005244E0" w:rsidRDefault="005244E0" w:rsidP="00CE3B09">
      <w:pPr>
        <w:pStyle w:val="Question"/>
        <w:numPr>
          <w:ilvl w:val="0"/>
          <w:numId w:val="8"/>
        </w:numPr>
      </w:pPr>
      <w:r>
        <w:t>Give the result of the test when using the substance in part f).</w:t>
      </w:r>
    </w:p>
    <w:p w14:paraId="70A5DB1D" w14:textId="40B594DB" w:rsidR="005244E0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111C77B8" w14:textId="77777777" w:rsidR="00DE7BF6" w:rsidRPr="00AE3670" w:rsidRDefault="00DE7BF6" w:rsidP="00AE3670">
      <w:pPr>
        <w:pStyle w:val="Answertext"/>
      </w:pPr>
    </w:p>
    <w:p w14:paraId="25D3DCF3" w14:textId="2EF52B78" w:rsidR="005244E0" w:rsidRDefault="00CB099B" w:rsidP="00CE3B09">
      <w:pPr>
        <w:pStyle w:val="Question"/>
        <w:numPr>
          <w:ilvl w:val="0"/>
          <w:numId w:val="8"/>
        </w:numPr>
      </w:pPr>
      <w:r>
        <w:t>Consider</w:t>
      </w:r>
      <w:r w:rsidR="005244E0">
        <w:t xml:space="preserve"> some reactions of propene</w:t>
      </w:r>
      <w:r>
        <w:t xml:space="preserve"> with other molecules</w:t>
      </w:r>
      <w:r w:rsidR="005244E0">
        <w:t>.</w:t>
      </w:r>
    </w:p>
    <w:p w14:paraId="0AB658E3" w14:textId="22F79FF3" w:rsidR="005244E0" w:rsidRPr="00AE3670" w:rsidRDefault="00202CBF" w:rsidP="00AE3670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331B2008" wp14:editId="2E1F22F1">
                <wp:simplePos x="0" y="0"/>
                <wp:positionH relativeFrom="column">
                  <wp:posOffset>3382645</wp:posOffset>
                </wp:positionH>
                <wp:positionV relativeFrom="paragraph">
                  <wp:posOffset>400685</wp:posOffset>
                </wp:positionV>
                <wp:extent cx="1670050" cy="94615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0050" cy="946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0801421" id="Rectangle 30" o:spid="_x0000_s1026" style="position:absolute;margin-left:266.35pt;margin-top:31.55pt;width:131.5pt;height:74.5pt;z-index:2516643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" fillcolor="#f2f2f2 [3052]" stroked="f" strokeweight="1pt"/>
            </w:pict>
          </mc:Fallback>
        </mc:AlternateContent>
      </w:r>
      <w:r w:rsidR="005244E0">
        <w:t>Draw the structure of the product molecules in each case.</w:t>
      </w:r>
    </w:p>
    <w:p w14:paraId="107CB6FD" w14:textId="2F083BD3" w:rsidR="005244E0" w:rsidRPr="000C17B2" w:rsidRDefault="00624318" w:rsidP="00161584">
      <w:pPr>
        <w:pStyle w:val="Question"/>
        <w:numPr>
          <w:ilvl w:val="0"/>
          <w:numId w:val="6"/>
        </w:numPr>
      </w:pPr>
      <w:r w:rsidRPr="007F5D35">
        <w:rPr>
          <w:noProof/>
          <w:lang w:eastAsia="en-GB"/>
        </w:rPr>
        <w:drawing>
          <wp:anchor distT="0" distB="0" distL="114300" distR="114300" simplePos="0" relativeHeight="251669504" behindDoc="1" locked="0" layoutInCell="1" allowOverlap="1" wp14:anchorId="0D3D2EC9" wp14:editId="7B8C397C">
            <wp:simplePos x="0" y="0"/>
            <wp:positionH relativeFrom="column">
              <wp:posOffset>1013460</wp:posOffset>
            </wp:positionH>
            <wp:positionV relativeFrom="paragraph">
              <wp:posOffset>71755</wp:posOffset>
            </wp:positionV>
            <wp:extent cx="794385" cy="749300"/>
            <wp:effectExtent l="0" t="0" r="5715" b="0"/>
            <wp:wrapTight wrapText="bothSides">
              <wp:wrapPolygon edited="0">
                <wp:start x="0" y="0"/>
                <wp:lineTo x="0" y="20868"/>
                <wp:lineTo x="21237" y="20868"/>
                <wp:lineTo x="21237" y="0"/>
                <wp:lineTo x="0" y="0"/>
              </wp:wrapPolygon>
            </wp:wrapTight>
            <wp:docPr id="11" name="Picture 11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385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2CBF" w:rsidRPr="007F5D3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55016347" wp14:editId="4D864441">
                <wp:simplePos x="0" y="0"/>
                <wp:positionH relativeFrom="column">
                  <wp:posOffset>2074545</wp:posOffset>
                </wp:positionH>
                <wp:positionV relativeFrom="paragraph">
                  <wp:posOffset>144780</wp:posOffset>
                </wp:positionV>
                <wp:extent cx="1028700" cy="1404620"/>
                <wp:effectExtent l="0" t="0" r="0" b="2540"/>
                <wp:wrapTight wrapText="bothSides">
                  <wp:wrapPolygon edited="0">
                    <wp:start x="1200" y="0"/>
                    <wp:lineTo x="1200" y="20608"/>
                    <wp:lineTo x="20000" y="20608"/>
                    <wp:lineTo x="20000" y="0"/>
                    <wp:lineTo x="120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149677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Bromine, Br</w:t>
                            </w: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016347" id="_x0000_s1027" type="#_x0000_t202" style="position:absolute;left:0;text-align:left;margin-left:163.35pt;margin-top:11.4pt;width:81pt;height:110.6pt;z-index:-2516449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" filled="f" stroked="f">
                <v:textbox style="mso-fit-shape-to-text:t">
                  <w:txbxContent>
                    <w:p w14:paraId="0A149677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Bromine, Br</w:t>
                      </w: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B84B612" w14:textId="49972817" w:rsidR="005244E0" w:rsidRDefault="00202CBF" w:rsidP="005244E0">
      <w:pPr>
        <w:pStyle w:val="ListParagraph"/>
        <w:ind w:left="1080"/>
        <w:rPr>
          <w:rFonts w:ascii="Arial" w:hAnsi="Arial" w:cs="Arial"/>
        </w:rPr>
      </w:pPr>
      <w:r w:rsidRPr="007F5D3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B7F7FD8" wp14:editId="32F55558">
                <wp:simplePos x="0" y="0"/>
                <wp:positionH relativeFrom="column">
                  <wp:posOffset>1993900</wp:posOffset>
                </wp:positionH>
                <wp:positionV relativeFrom="paragraph">
                  <wp:posOffset>177165</wp:posOffset>
                </wp:positionV>
                <wp:extent cx="1104900" cy="0"/>
                <wp:effectExtent l="0" t="76200" r="1905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417DED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57pt;margin-top:13.95pt;width:87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14:paraId="4D497FD1" w14:textId="5D2695F3" w:rsidR="005244E0" w:rsidRDefault="005244E0" w:rsidP="00202CBF">
      <w:pPr>
        <w:pStyle w:val="Questioncontext"/>
      </w:pPr>
    </w:p>
    <w:p w14:paraId="2C536199" w14:textId="77777777" w:rsidR="00F13C97" w:rsidRDefault="00F13C97" w:rsidP="00202CBF">
      <w:pPr>
        <w:pStyle w:val="Questioncontext"/>
      </w:pPr>
    </w:p>
    <w:p w14:paraId="17B9665F" w14:textId="0E4B7083" w:rsidR="005244E0" w:rsidRDefault="005244E0" w:rsidP="00161584">
      <w:pPr>
        <w:pStyle w:val="Question"/>
        <w:numPr>
          <w:ilvl w:val="0"/>
          <w:numId w:val="5"/>
        </w:numPr>
      </w:pPr>
    </w:p>
    <w:p w14:paraId="3E98FE23" w14:textId="2771BD84" w:rsidR="005244E0" w:rsidRPr="00202CBF" w:rsidRDefault="00DE7BF6" w:rsidP="00202CBF">
      <w:pPr>
        <w:rPr>
          <w:rFonts w:ascii="Arial" w:hAnsi="Arial" w:cs="Arial"/>
          <w:sz w:val="18"/>
          <w:szCs w:val="1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E2F7184" wp14:editId="08D7E1BF">
                <wp:simplePos x="0" y="0"/>
                <wp:positionH relativeFrom="column">
                  <wp:posOffset>3424610</wp:posOffset>
                </wp:positionH>
                <wp:positionV relativeFrom="paragraph">
                  <wp:posOffset>42297</wp:posOffset>
                </wp:positionV>
                <wp:extent cx="1606550" cy="946150"/>
                <wp:effectExtent l="0" t="0" r="0" b="63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946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A9E20E3" id="Rectangle 31" o:spid="_x0000_s1026" style="position:absolute;margin-left:269.65pt;margin-top:3.35pt;width:126.5pt;height:74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" fillcolor="#f2f2f2 [3052]" stroked="f" strokeweight="1pt"/>
            </w:pict>
          </mc:Fallback>
        </mc:AlternateContent>
      </w:r>
      <w:r w:rsidR="00624318" w:rsidRPr="00F15D45"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129CA32E" wp14:editId="5CFC0885">
            <wp:simplePos x="0" y="0"/>
            <wp:positionH relativeFrom="column">
              <wp:posOffset>800735</wp:posOffset>
            </wp:positionH>
            <wp:positionV relativeFrom="paragraph">
              <wp:posOffset>60960</wp:posOffset>
            </wp:positionV>
            <wp:extent cx="828040" cy="781050"/>
            <wp:effectExtent l="0" t="0" r="0" b="0"/>
            <wp:wrapTight wrapText="bothSides">
              <wp:wrapPolygon edited="0">
                <wp:start x="0" y="0"/>
                <wp:lineTo x="0" y="21073"/>
                <wp:lineTo x="20871" y="21073"/>
                <wp:lineTo x="20871" y="0"/>
                <wp:lineTo x="0" y="0"/>
              </wp:wrapPolygon>
            </wp:wrapTight>
            <wp:docPr id="25" name="Picture 25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2CBF" w:rsidRPr="00F15D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37B37A82" wp14:editId="4BDFAFA1">
                <wp:simplePos x="0" y="0"/>
                <wp:positionH relativeFrom="column">
                  <wp:posOffset>2042795</wp:posOffset>
                </wp:positionH>
                <wp:positionV relativeFrom="paragraph">
                  <wp:posOffset>105410</wp:posOffset>
                </wp:positionV>
                <wp:extent cx="1111250" cy="1404620"/>
                <wp:effectExtent l="0" t="0" r="0" b="2540"/>
                <wp:wrapTight wrapText="bothSides">
                  <wp:wrapPolygon edited="0">
                    <wp:start x="1111" y="0"/>
                    <wp:lineTo x="1111" y="20608"/>
                    <wp:lineTo x="20366" y="20608"/>
                    <wp:lineTo x="20366" y="0"/>
                    <wp:lineTo x="1111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1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3DE23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hlorine, Cl</w:t>
                            </w:r>
                            <w:r w:rsidRPr="000C17B2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B37A82" id="_x0000_s1028" type="#_x0000_t202" style="position:absolute;margin-left:160.85pt;margin-top:8.3pt;width:87.5pt;height:110.6pt;z-index:-2516387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" filled="f" stroked="f">
                <v:textbox style="mso-fit-shape-to-text:t">
                  <w:txbxContent>
                    <w:p w14:paraId="0473DE23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hlorine, Cl</w:t>
                      </w:r>
                      <w:r w:rsidRPr="000C17B2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E5A6454" w14:textId="0507430F" w:rsidR="005244E0" w:rsidRDefault="00202CBF" w:rsidP="005244E0">
      <w:pPr>
        <w:rPr>
          <w:rFonts w:ascii="Arial" w:hAnsi="Arial" w:cs="Arial"/>
        </w:rPr>
      </w:pPr>
      <w:r w:rsidRPr="000C17B2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0FE15E" wp14:editId="5F61A11B">
                <wp:simplePos x="0" y="0"/>
                <wp:positionH relativeFrom="column">
                  <wp:posOffset>2016125</wp:posOffset>
                </wp:positionH>
                <wp:positionV relativeFrom="paragraph">
                  <wp:posOffset>229235</wp:posOffset>
                </wp:positionV>
                <wp:extent cx="1104900" cy="0"/>
                <wp:effectExtent l="0" t="76200" r="19050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4845DA7" id="Straight Arrow Connector 16" o:spid="_x0000_s1026" type="#_x0000_t32" style="position:absolute;margin-left:158.75pt;margin-top:18.05pt;width:87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4CCE23FC" w14:textId="60BDDD28" w:rsidR="005244E0" w:rsidRDefault="005244E0" w:rsidP="005244E0">
      <w:pPr>
        <w:rPr>
          <w:rFonts w:ascii="Arial" w:hAnsi="Arial" w:cs="Arial"/>
        </w:rPr>
      </w:pPr>
    </w:p>
    <w:p w14:paraId="3522A7F6" w14:textId="1B8C7EE9" w:rsidR="00202CBF" w:rsidRDefault="00202CBF" w:rsidP="005244E0">
      <w:pPr>
        <w:rPr>
          <w:rFonts w:ascii="Arial" w:hAnsi="Arial" w:cs="Arial"/>
        </w:rPr>
      </w:pPr>
    </w:p>
    <w:p w14:paraId="1B476A0B" w14:textId="5D5D1C56" w:rsidR="005244E0" w:rsidRPr="00202CBF" w:rsidRDefault="007D4C34" w:rsidP="00161584">
      <w:pPr>
        <w:pStyle w:val="Question"/>
        <w:numPr>
          <w:ilvl w:val="0"/>
          <w:numId w:val="5"/>
        </w:numPr>
      </w:pPr>
      <w:r w:rsidRPr="007F5D35">
        <w:rPr>
          <w:b w:val="0"/>
          <w:bCs w:val="0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4DAF5CD6" wp14:editId="3F6E7F0C">
                <wp:simplePos x="0" y="0"/>
                <wp:positionH relativeFrom="column">
                  <wp:posOffset>1890395</wp:posOffset>
                </wp:positionH>
                <wp:positionV relativeFrom="paragraph">
                  <wp:posOffset>358140</wp:posOffset>
                </wp:positionV>
                <wp:extent cx="1339850" cy="590550"/>
                <wp:effectExtent l="0" t="0" r="0" b="0"/>
                <wp:wrapTight wrapText="bothSides">
                  <wp:wrapPolygon edited="0">
                    <wp:start x="921" y="0"/>
                    <wp:lineTo x="921" y="20903"/>
                    <wp:lineTo x="20576" y="20903"/>
                    <wp:lineTo x="20576" y="0"/>
                    <wp:lineTo x="921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850" cy="590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5E72A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ydrogen gas and nickel catalyst at 150</w:t>
                            </w: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</w:rPr>
                              <w:t>o</w:t>
                            </w:r>
                            <w:r w:rsidRPr="007F5D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F5CD6" id="_x0000_s1029" type="#_x0000_t202" style="position:absolute;left:0;text-align:left;margin-left:148.85pt;margin-top:28.2pt;width:105.5pt;height:46.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" filled="f" stroked="f">
                <v:textbox>
                  <w:txbxContent>
                    <w:p w14:paraId="45E5E72A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</w:rPr>
                        <w:t>Hydrogen gas and nickel catalyst at 150</w:t>
                      </w: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</w:rPr>
                        <w:t>o</w:t>
                      </w:r>
                      <w:r w:rsidRPr="007F5D35">
                        <w:rPr>
                          <w:rFonts w:ascii="Arial" w:hAnsi="Arial" w:cs="Arial"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DBBE644" w14:textId="3D59ECDF" w:rsidR="005244E0" w:rsidRPr="000C17B2" w:rsidRDefault="00DE7BF6" w:rsidP="005244E0">
      <w:pPr>
        <w:pStyle w:val="ListParagraph"/>
        <w:ind w:left="1080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A54047F" wp14:editId="0D0CBAF7">
                <wp:simplePos x="0" y="0"/>
                <wp:positionH relativeFrom="column">
                  <wp:posOffset>3432562</wp:posOffset>
                </wp:positionH>
                <wp:positionV relativeFrom="paragraph">
                  <wp:posOffset>8365</wp:posOffset>
                </wp:positionV>
                <wp:extent cx="1606550" cy="946150"/>
                <wp:effectExtent l="0" t="0" r="0" b="63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946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7CE6AD52" id="Rectangle 32" o:spid="_x0000_s1026" style="position:absolute;margin-left:270.3pt;margin-top:.65pt;width:126.5pt;height:74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" fillcolor="#f2f2f2 [3052]" stroked="f" strokeweight="1pt"/>
            </w:pict>
          </mc:Fallback>
        </mc:AlternateContent>
      </w:r>
      <w:r w:rsidR="007D4C34"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40BACC3D" wp14:editId="3C6D53C6">
            <wp:simplePos x="0" y="0"/>
            <wp:positionH relativeFrom="column">
              <wp:posOffset>741045</wp:posOffset>
            </wp:positionH>
            <wp:positionV relativeFrom="paragraph">
              <wp:posOffset>83185</wp:posOffset>
            </wp:positionV>
            <wp:extent cx="868045" cy="819150"/>
            <wp:effectExtent l="0" t="0" r="8255" b="0"/>
            <wp:wrapTight wrapText="bothSides">
              <wp:wrapPolygon edited="0">
                <wp:start x="0" y="0"/>
                <wp:lineTo x="0" y="21098"/>
                <wp:lineTo x="21331" y="21098"/>
                <wp:lineTo x="21331" y="0"/>
                <wp:lineTo x="0" y="0"/>
              </wp:wrapPolygon>
            </wp:wrapTight>
            <wp:docPr id="26" name="Picture 26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4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7D7001" w14:textId="7F3838EF" w:rsidR="005244E0" w:rsidRPr="007F5D35" w:rsidRDefault="007D4C34" w:rsidP="005244E0">
      <w:pPr>
        <w:ind w:left="1080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7D29C1" wp14:editId="493395B1">
                <wp:simplePos x="0" y="0"/>
                <wp:positionH relativeFrom="margin">
                  <wp:posOffset>1951355</wp:posOffset>
                </wp:positionH>
                <wp:positionV relativeFrom="paragraph">
                  <wp:posOffset>273050</wp:posOffset>
                </wp:positionV>
                <wp:extent cx="1104900" cy="0"/>
                <wp:effectExtent l="0" t="76200" r="1905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F9D29DF" id="Straight Arrow Connector 22" o:spid="_x0000_s1026" type="#_x0000_t32" style="position:absolute;margin-left:153.65pt;margin-top:21.5pt;width:87pt;height:0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33EC423" w14:textId="1E08BA61" w:rsidR="005244E0" w:rsidRPr="007F5D35" w:rsidRDefault="005244E0" w:rsidP="005244E0">
      <w:pPr>
        <w:pStyle w:val="ListParagraph"/>
        <w:ind w:left="1080"/>
        <w:rPr>
          <w:rFonts w:ascii="Arial" w:hAnsi="Arial" w:cs="Arial"/>
        </w:rPr>
      </w:pPr>
    </w:p>
    <w:p w14:paraId="3A19509F" w14:textId="27DD2877" w:rsidR="005244E0" w:rsidRDefault="005244E0" w:rsidP="005244E0">
      <w:pPr>
        <w:rPr>
          <w:rFonts w:ascii="Arial" w:hAnsi="Arial" w:cs="Arial"/>
          <w:b/>
          <w:bCs/>
        </w:rPr>
      </w:pPr>
    </w:p>
    <w:p w14:paraId="7836B98D" w14:textId="3AF8B670" w:rsidR="005244E0" w:rsidRPr="00F15D45" w:rsidRDefault="00DE7BF6" w:rsidP="00161584">
      <w:pPr>
        <w:pStyle w:val="Question"/>
        <w:numPr>
          <w:ilvl w:val="0"/>
          <w:numId w:val="5"/>
        </w:numPr>
        <w:rPr>
          <w:sz w:val="18"/>
          <w:szCs w:val="1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3A26FF0" wp14:editId="7C02570A">
                <wp:simplePos x="0" y="0"/>
                <wp:positionH relativeFrom="column">
                  <wp:posOffset>3456415</wp:posOffset>
                </wp:positionH>
                <wp:positionV relativeFrom="paragraph">
                  <wp:posOffset>418023</wp:posOffset>
                </wp:positionV>
                <wp:extent cx="2698750" cy="1282700"/>
                <wp:effectExtent l="0" t="0" r="6350" b="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8750" cy="1282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091BA3DC" id="Rectangle 38" o:spid="_x0000_s1026" style="position:absolute;margin-left:272.15pt;margin-top:32.9pt;width:212.5pt;height:101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" fillcolor="#f2f2f2 [3052]" stroked="f" strokeweight="1pt"/>
            </w:pict>
          </mc:Fallback>
        </mc:AlternateContent>
      </w:r>
      <w:r w:rsidR="00624318" w:rsidRPr="007F5D3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047A9E47" wp14:editId="09383E3B">
                <wp:simplePos x="0" y="0"/>
                <wp:positionH relativeFrom="column">
                  <wp:posOffset>1996440</wp:posOffset>
                </wp:positionH>
                <wp:positionV relativeFrom="paragraph">
                  <wp:posOffset>171450</wp:posOffset>
                </wp:positionV>
                <wp:extent cx="1397000" cy="1404620"/>
                <wp:effectExtent l="0" t="0" r="0" b="0"/>
                <wp:wrapTight wrapText="bothSides">
                  <wp:wrapPolygon edited="0">
                    <wp:start x="884" y="0"/>
                    <wp:lineTo x="884" y="20726"/>
                    <wp:lineTo x="20618" y="20726"/>
                    <wp:lineTo x="20618" y="0"/>
                    <wp:lineTo x="884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27361" w14:textId="77777777" w:rsidR="005244E0" w:rsidRPr="007F5D35" w:rsidRDefault="005244E0" w:rsidP="005244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eam with a phosphoric acid cat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7A9E47" id="_x0000_s1030" type="#_x0000_t202" style="position:absolute;left:0;text-align:left;margin-left:157.2pt;margin-top:13.5pt;width:110pt;height:110.6pt;z-index:-251641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" filled="f" stroked="f">
                <v:textbox style="mso-fit-shape-to-text:t">
                  <w:txbxContent>
                    <w:p w14:paraId="3CF27361" w14:textId="77777777" w:rsidR="005244E0" w:rsidRPr="007F5D35" w:rsidRDefault="005244E0" w:rsidP="005244E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eam with a phosphoric acid cataly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795599" w14:textId="64E149E3" w:rsidR="005244E0" w:rsidRPr="000C17B2" w:rsidRDefault="007D4C34" w:rsidP="005244E0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  <w:r w:rsidRPr="007F5D35">
        <w:rPr>
          <w:noProof/>
          <w:lang w:eastAsia="en-GB"/>
        </w:rPr>
        <w:drawing>
          <wp:anchor distT="0" distB="0" distL="114300" distR="114300" simplePos="0" relativeHeight="251672576" behindDoc="1" locked="0" layoutInCell="1" allowOverlap="1" wp14:anchorId="0FFE7EFC" wp14:editId="31DC66A4">
            <wp:simplePos x="0" y="0"/>
            <wp:positionH relativeFrom="column">
              <wp:posOffset>652145</wp:posOffset>
            </wp:positionH>
            <wp:positionV relativeFrom="paragraph">
              <wp:posOffset>98425</wp:posOffset>
            </wp:positionV>
            <wp:extent cx="847725" cy="800100"/>
            <wp:effectExtent l="0" t="0" r="9525" b="0"/>
            <wp:wrapTight wrapText="bothSides">
              <wp:wrapPolygon edited="0">
                <wp:start x="0" y="0"/>
                <wp:lineTo x="0" y="21086"/>
                <wp:lineTo x="21357" y="21086"/>
                <wp:lineTo x="21357" y="0"/>
                <wp:lineTo x="0" y="0"/>
              </wp:wrapPolygon>
            </wp:wrapTight>
            <wp:docPr id="15" name="Picture 15" descr="C:\Users\Owner\AppData\Local\Microsoft\Windows\INetCache\Content.MSO\667904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6679040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4E0" w:rsidRPr="000C17B2">
        <w:rPr>
          <w:rFonts w:ascii="Arial" w:hAnsi="Arial" w:cs="Arial"/>
        </w:rPr>
        <w:tab/>
      </w:r>
    </w:p>
    <w:p w14:paraId="57D5C6B1" w14:textId="5E6C0E81" w:rsidR="005244E0" w:rsidRDefault="005244E0" w:rsidP="005244E0">
      <w:pPr>
        <w:tabs>
          <w:tab w:val="left" w:pos="5130"/>
        </w:tabs>
        <w:rPr>
          <w:rFonts w:ascii="Arial" w:hAnsi="Arial" w:cs="Arial"/>
        </w:rPr>
      </w:pPr>
    </w:p>
    <w:p w14:paraId="3F3454A9" w14:textId="72755FE6" w:rsidR="005244E0" w:rsidRDefault="00624318" w:rsidP="005244E0">
      <w:pPr>
        <w:tabs>
          <w:tab w:val="left" w:pos="5130"/>
        </w:tabs>
        <w:rPr>
          <w:rFonts w:ascii="Arial" w:hAnsi="Arial" w:cs="Arial"/>
        </w:rPr>
      </w:pPr>
      <w:r w:rsidRPr="007F5D3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525E039" wp14:editId="6E221853">
                <wp:simplePos x="0" y="0"/>
                <wp:positionH relativeFrom="column">
                  <wp:posOffset>2028825</wp:posOffset>
                </wp:positionH>
                <wp:positionV relativeFrom="paragraph">
                  <wp:posOffset>86995</wp:posOffset>
                </wp:positionV>
                <wp:extent cx="1104900" cy="0"/>
                <wp:effectExtent l="0" t="76200" r="1905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CBA3847" id="Straight Arrow Connector 12" o:spid="_x0000_s1026" type="#_x0000_t32" style="position:absolute;margin-left:159.75pt;margin-top:6.85pt;width:87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</w:p>
    <w:p w14:paraId="55A0A17F" w14:textId="568059B5" w:rsidR="005244E0" w:rsidRDefault="005244E0" w:rsidP="005244E0">
      <w:pPr>
        <w:tabs>
          <w:tab w:val="left" w:pos="513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   </w:t>
      </w:r>
    </w:p>
    <w:p w14:paraId="36ED17BB" w14:textId="7B77BDD8" w:rsidR="007D4C34" w:rsidRDefault="007D4C34">
      <w:pPr>
        <w:rPr>
          <w:rFonts w:ascii="Arial" w:hAnsi="Arial" w:cs="Arial"/>
          <w:b/>
          <w:bCs/>
        </w:rPr>
      </w:pPr>
    </w:p>
    <w:p w14:paraId="25637932" w14:textId="712BC337" w:rsidR="005244E0" w:rsidRDefault="005244E0" w:rsidP="00CE3B09">
      <w:pPr>
        <w:pStyle w:val="Question"/>
        <w:numPr>
          <w:ilvl w:val="0"/>
          <w:numId w:val="8"/>
        </w:numPr>
      </w:pPr>
      <w:r>
        <w:t>Explain why alkenes often burn with a smoky flame, whereas the corresponding alkanes do not.</w:t>
      </w:r>
    </w:p>
    <w:p w14:paraId="0680FD1C" w14:textId="7B57BF65" w:rsidR="005244E0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70568B70" w14:textId="43302A5E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9D63A88" w14:textId="1A9039D7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A07BD0E" w14:textId="05EC94A9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600FD150" w14:textId="59DDD38F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E0A0B90" w14:textId="061335C9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A031479" w14:textId="7505D0AE" w:rsidR="00F13C97" w:rsidRDefault="00F13C97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7B2395D9" w14:textId="41743ADB" w:rsidR="00F13C97" w:rsidRDefault="00F13C97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302B682" w14:textId="3252AD59" w:rsidR="00F13C97" w:rsidRDefault="00F13C97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8D1037A" w14:textId="29EFEBB8" w:rsidR="00F13C97" w:rsidRDefault="00F13C97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7432BD12" w14:textId="03E7F8C8" w:rsidR="00F13C97" w:rsidRDefault="00F13C97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753FB30C" w14:textId="10C9A37E" w:rsidR="00F13C97" w:rsidRDefault="00F13C97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2291DFBC" w14:textId="77777777" w:rsidR="00F13C97" w:rsidRDefault="00F13C97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541017D" w14:textId="39E30369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5506954E" w14:textId="789ABA15" w:rsidR="00DE7BF6" w:rsidRDefault="00DE7BF6" w:rsidP="00AE3670">
      <w:pPr>
        <w:pStyle w:val="Answertext"/>
        <w:rPr>
          <w:rStyle w:val="AnswercontextChar"/>
          <w:bCs/>
          <w:iCs/>
          <w:shd w:val="clear" w:color="auto" w:fill="auto"/>
        </w:rPr>
      </w:pPr>
    </w:p>
    <w:p w14:paraId="62E1B548" w14:textId="77777777" w:rsidR="00DE7BF6" w:rsidRDefault="00DE7BF6" w:rsidP="00AE3670">
      <w:pPr>
        <w:pStyle w:val="Answertext"/>
      </w:pPr>
    </w:p>
    <w:sectPr w:rsidR="00DE7BF6" w:rsidSect="008408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F4CE8" w16cex:dateUtc="2020-09-18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A079AE8" w16cid:durableId="230F4CE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741DE8" w14:textId="77777777" w:rsidR="00746993" w:rsidRDefault="00746993" w:rsidP="007243E1">
      <w:pPr>
        <w:spacing w:after="0" w:line="240" w:lineRule="auto"/>
      </w:pPr>
      <w:r>
        <w:separator/>
      </w:r>
    </w:p>
  </w:endnote>
  <w:endnote w:type="continuationSeparator" w:id="0">
    <w:p w14:paraId="5E369F04" w14:textId="77777777" w:rsidR="00746993" w:rsidRDefault="00746993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5F81FDFE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7F1403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010F3B63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63E09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0B0351">
              <w:rPr>
                <w:rFonts w:ascii="Arial" w:hAnsi="Arial" w:cs="Arial"/>
                <w:sz w:val="18"/>
                <w:szCs w:val="18"/>
              </w:rPr>
              <w:tab/>
              <w:t xml:space="preserve">            © Royal Society of Chemistry</w:t>
            </w:r>
          </w:p>
          <w:p w14:paraId="1E035FC0" w14:textId="16E10370" w:rsidR="004723DA" w:rsidRPr="00310559" w:rsidRDefault="00CB099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E3670">
              <w:rPr>
                <w:rFonts w:ascii="Arial" w:hAnsi="Arial" w:cs="Arial"/>
                <w:sz w:val="18"/>
                <w:szCs w:val="18"/>
              </w:rPr>
              <w:t>lkenes</w:t>
            </w:r>
            <w:r w:rsidR="00C63E09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0B035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C63E09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F140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F140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7538076D" w:rsidR="00E222A0" w:rsidRDefault="007767ED" w:rsidP="000B0351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63E09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0B0351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45A48EA6" w:rsidR="007767ED" w:rsidRPr="00310559" w:rsidRDefault="009A4D6D" w:rsidP="000B0351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E3670">
              <w:rPr>
                <w:rFonts w:ascii="Arial" w:hAnsi="Arial" w:cs="Arial"/>
                <w:sz w:val="18"/>
                <w:szCs w:val="18"/>
              </w:rPr>
              <w:t>lkenes</w:t>
            </w:r>
            <w:r w:rsidR="00C63E09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63E09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F1403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F140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C6D756" w14:textId="77777777" w:rsidR="00746993" w:rsidRDefault="00746993" w:rsidP="007243E1">
      <w:pPr>
        <w:spacing w:after="0" w:line="240" w:lineRule="auto"/>
      </w:pPr>
      <w:r>
        <w:separator/>
      </w:r>
    </w:p>
  </w:footnote>
  <w:footnote w:type="continuationSeparator" w:id="0">
    <w:p w14:paraId="23A5D09D" w14:textId="77777777" w:rsidR="00746993" w:rsidRDefault="00746993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EA3474C" w:rsidR="004723DA" w:rsidRPr="00770268" w:rsidRDefault="002D5009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48F30DB1" wp14:editId="5747E803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2F6E6B19" w:rsidR="00546600" w:rsidRDefault="002D5009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3A0F68DC" wp14:editId="600901F7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C63E09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3E44E047" w:rsidR="00546600" w:rsidRPr="00D73F9C" w:rsidRDefault="00546600" w:rsidP="00D73F9C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D73F9C" w:rsidRPr="00587B3E">
      <w:rPr>
        <w:sz w:val="22"/>
      </w:rPr>
      <w:t xml:space="preserve">Level: </w:t>
    </w:r>
    <w:r w:rsidR="007F1403">
      <w:rPr>
        <w:sz w:val="22"/>
      </w:rPr>
      <w:t>14–</w:t>
    </w:r>
    <w:r w:rsidR="00D73F9C">
      <w:rPr>
        <w:sz w:val="22"/>
      </w:rPr>
      <w:t>16 years (Higher)</w:t>
    </w:r>
  </w:p>
  <w:p w14:paraId="7752AE7F" w14:textId="37B6D17F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CB099B">
      <w:rPr>
        <w:sz w:val="22"/>
      </w:rPr>
      <w:t>A</w:t>
    </w:r>
    <w:r w:rsidR="005244E0">
      <w:rPr>
        <w:sz w:val="22"/>
      </w:rPr>
      <w:t>lkenes</w:t>
    </w:r>
    <w:r w:rsidR="00CB099B">
      <w:rPr>
        <w:sz w:val="22"/>
      </w:rPr>
      <w:t xml:space="preserve"> </w:t>
    </w:r>
    <w:r w:rsidR="00CB099B">
      <w:rPr>
        <w:sz w:val="22"/>
      </w:rPr>
      <w:tab/>
      <w:t xml:space="preserve">Source: </w:t>
    </w:r>
    <w:r w:rsidR="00CB099B" w:rsidRPr="00A346FA">
      <w:rPr>
        <w:sz w:val="22"/>
      </w:rPr>
      <w:t>rsc.li/3jI6P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831"/>
    <w:multiLevelType w:val="hybridMultilevel"/>
    <w:tmpl w:val="CA2C91D6"/>
    <w:lvl w:ilvl="0" w:tplc="08090017">
      <w:start w:val="9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F354AF"/>
    <w:multiLevelType w:val="hybridMultilevel"/>
    <w:tmpl w:val="20BC302A"/>
    <w:lvl w:ilvl="0" w:tplc="8822FCA6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7002D"/>
    <w:multiLevelType w:val="hybridMultilevel"/>
    <w:tmpl w:val="BDF86E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D119BF"/>
    <w:multiLevelType w:val="hybridMultilevel"/>
    <w:tmpl w:val="559CDB60"/>
    <w:lvl w:ilvl="0" w:tplc="259E62D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634856"/>
    <w:multiLevelType w:val="hybridMultilevel"/>
    <w:tmpl w:val="46581DAA"/>
    <w:lvl w:ilvl="0" w:tplc="688C5C6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2C7175"/>
    <w:multiLevelType w:val="hybridMultilevel"/>
    <w:tmpl w:val="22C6810C"/>
    <w:lvl w:ilvl="0" w:tplc="15EED4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DB56D8A"/>
    <w:multiLevelType w:val="hybridMultilevel"/>
    <w:tmpl w:val="252C728E"/>
    <w:lvl w:ilvl="0" w:tplc="B902304A">
      <w:start w:val="2"/>
      <w:numFmt w:val="lowerRoman"/>
      <w:lvlText w:val="%1)"/>
      <w:lvlJc w:val="left"/>
      <w:pPr>
        <w:ind w:left="1080" w:hanging="360"/>
      </w:pPr>
      <w:rPr>
        <w:rFonts w:hint="default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834AE6"/>
    <w:multiLevelType w:val="hybridMultilevel"/>
    <w:tmpl w:val="BA4EC830"/>
    <w:lvl w:ilvl="0" w:tplc="700627E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5"/>
  </w:num>
  <w:num w:numId="10">
    <w:abstractNumId w:val="4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wFAOLn9fQtAAAA"/>
  </w:docVars>
  <w:rsids>
    <w:rsidRoot w:val="002D4B02"/>
    <w:rsid w:val="000045B2"/>
    <w:rsid w:val="00004D04"/>
    <w:rsid w:val="00014DCF"/>
    <w:rsid w:val="00050874"/>
    <w:rsid w:val="00064CBE"/>
    <w:rsid w:val="0007276B"/>
    <w:rsid w:val="00080BFC"/>
    <w:rsid w:val="00090EC9"/>
    <w:rsid w:val="000B0351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41F87"/>
    <w:rsid w:val="00147841"/>
    <w:rsid w:val="00161584"/>
    <w:rsid w:val="00163D6B"/>
    <w:rsid w:val="00173211"/>
    <w:rsid w:val="001A2C29"/>
    <w:rsid w:val="001D1C09"/>
    <w:rsid w:val="001E5A1E"/>
    <w:rsid w:val="002017C6"/>
    <w:rsid w:val="00202CBF"/>
    <w:rsid w:val="0022147F"/>
    <w:rsid w:val="00222E9E"/>
    <w:rsid w:val="002335E3"/>
    <w:rsid w:val="00240188"/>
    <w:rsid w:val="00240A4F"/>
    <w:rsid w:val="0024265C"/>
    <w:rsid w:val="002474D7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D5009"/>
    <w:rsid w:val="002E3138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44E0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5F3E0A"/>
    <w:rsid w:val="00616A7D"/>
    <w:rsid w:val="00624318"/>
    <w:rsid w:val="0063125E"/>
    <w:rsid w:val="00640CF9"/>
    <w:rsid w:val="006504C7"/>
    <w:rsid w:val="006820C3"/>
    <w:rsid w:val="00683E8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46993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D4C34"/>
    <w:rsid w:val="007F1403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82BF4"/>
    <w:rsid w:val="009A4D6D"/>
    <w:rsid w:val="009A79B7"/>
    <w:rsid w:val="009B774C"/>
    <w:rsid w:val="009C1F22"/>
    <w:rsid w:val="009C710C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9500F"/>
    <w:rsid w:val="00AC54FE"/>
    <w:rsid w:val="00AE3670"/>
    <w:rsid w:val="00AE53E0"/>
    <w:rsid w:val="00AF0AF9"/>
    <w:rsid w:val="00AF660E"/>
    <w:rsid w:val="00B11C17"/>
    <w:rsid w:val="00B12B3D"/>
    <w:rsid w:val="00B3323B"/>
    <w:rsid w:val="00B40736"/>
    <w:rsid w:val="00B42A69"/>
    <w:rsid w:val="00B42FEA"/>
    <w:rsid w:val="00B50D10"/>
    <w:rsid w:val="00B62474"/>
    <w:rsid w:val="00B653A7"/>
    <w:rsid w:val="00B7043C"/>
    <w:rsid w:val="00B85619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1695"/>
    <w:rsid w:val="00C2204F"/>
    <w:rsid w:val="00C2716B"/>
    <w:rsid w:val="00C34066"/>
    <w:rsid w:val="00C35887"/>
    <w:rsid w:val="00C47379"/>
    <w:rsid w:val="00C50063"/>
    <w:rsid w:val="00C63E09"/>
    <w:rsid w:val="00C65E27"/>
    <w:rsid w:val="00C66C6C"/>
    <w:rsid w:val="00C71029"/>
    <w:rsid w:val="00C75D11"/>
    <w:rsid w:val="00C84157"/>
    <w:rsid w:val="00C965F2"/>
    <w:rsid w:val="00CB099B"/>
    <w:rsid w:val="00CC0FE8"/>
    <w:rsid w:val="00CD277D"/>
    <w:rsid w:val="00CE3B09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73F9C"/>
    <w:rsid w:val="00D83863"/>
    <w:rsid w:val="00D83AF5"/>
    <w:rsid w:val="00D935F5"/>
    <w:rsid w:val="00DA074D"/>
    <w:rsid w:val="00DC4447"/>
    <w:rsid w:val="00DD64CE"/>
    <w:rsid w:val="00DD7F8C"/>
    <w:rsid w:val="00DE322A"/>
    <w:rsid w:val="00DE7BF6"/>
    <w:rsid w:val="00E01AD3"/>
    <w:rsid w:val="00E12FC4"/>
    <w:rsid w:val="00E14129"/>
    <w:rsid w:val="00E222A0"/>
    <w:rsid w:val="00E27E5E"/>
    <w:rsid w:val="00E34008"/>
    <w:rsid w:val="00E40997"/>
    <w:rsid w:val="00E60618"/>
    <w:rsid w:val="00E87C4E"/>
    <w:rsid w:val="00E93AFC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3C97"/>
    <w:rsid w:val="00F15D45"/>
    <w:rsid w:val="00F44845"/>
    <w:rsid w:val="00F54B28"/>
    <w:rsid w:val="00F5773A"/>
    <w:rsid w:val="00F700CF"/>
    <w:rsid w:val="00F9778B"/>
    <w:rsid w:val="00FA7DC0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44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F083C-821B-45F0-92C3-FA2E5A359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16:00Z</dcterms:created>
  <dcterms:modified xsi:type="dcterms:W3CDTF">2020-10-21T13:22:00Z</dcterms:modified>
</cp:coreProperties>
</file>